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>Problem Statement for Test Phase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ired to develop a web based application with a relational database (preferably MySQL) at the back end.</w:t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Develop a user interface for Registration and login for Customers.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Save all the information in the database (Database Connectivity and Data Insertion).</w:t>
      </w:r>
    </w:p>
    <w:p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>
      <w:pPr>
        <w:pStyle w:val="6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reate two tables Admin and Customer in the Database, and establish one to many relationship between them.</w:t>
      </w:r>
    </w:p>
    <w:p>
      <w:pPr>
        <w:ind w:left="36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able for Admin:        </w:t>
      </w:r>
    </w:p>
    <w:tbl>
      <w:tblPr>
        <w:tblStyle w:val="5"/>
        <w:tblW w:w="0" w:type="auto"/>
        <w:tblInd w:w="126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96"/>
        <w:gridCol w:w="13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96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umn Name</w:t>
            </w:r>
          </w:p>
        </w:tc>
        <w:tc>
          <w:tcPr>
            <w:tcW w:w="1389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96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ID[primary Key]</w:t>
            </w:r>
          </w:p>
        </w:tc>
        <w:tc>
          <w:tcPr>
            <w:tcW w:w="1389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(1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96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389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96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389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96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no.</w:t>
            </w:r>
          </w:p>
        </w:tc>
        <w:tc>
          <w:tcPr>
            <w:tcW w:w="1389" w:type="dxa"/>
          </w:tcPr>
          <w:p>
            <w:pPr>
              <w:pStyle w:val="6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 (15)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5"/>
        <w:tblpPr w:leftFromText="180" w:rightFromText="180" w:vertAnchor="text" w:horzAnchor="page" w:tblpX="2529" w:tblpY="64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1"/>
        <w:gridCol w:w="138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umn Name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ID[primary Key]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(1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_no.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(1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271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5)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>
        <w:rPr>
          <w:rFonts w:ascii="Times New Roman" w:hAnsi="Times New Roman" w:cs="Times New Roman"/>
          <w:sz w:val="24"/>
          <w:szCs w:val="24"/>
          <w:u w:val="single"/>
        </w:rPr>
        <w:t>Table for Customer:</w:t>
      </w: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6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6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/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GUI for allowing the Customer to add, update, and delete his/her information. (Data Update / Delete Operations)</w:t>
      </w:r>
    </w:p>
    <w:p>
      <w:pPr>
        <w:pStyle w:val="6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>
      <w:pPr>
        <w:pStyle w:val="6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You can create your own user attributes, and add more functionalities but the minimum functionality should be the same.</w:t>
      </w:r>
    </w:p>
    <w:sectPr>
      <w:pgSz w:w="12240" w:h="15840"/>
      <w:pgMar w:top="5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235DBF"/>
    <w:multiLevelType w:val="multilevel"/>
    <w:tmpl w:val="22235DBF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TMyNDY0MzexMDJU0lEKTi0uzszPAykwrAUAPyQZnCwAAAA="/>
  </w:docVars>
  <w:rsids>
    <w:rsidRoot w:val="00C920C9"/>
    <w:rsid w:val="000625E3"/>
    <w:rsid w:val="000802E0"/>
    <w:rsid w:val="00085DC0"/>
    <w:rsid w:val="00093AD8"/>
    <w:rsid w:val="000C265A"/>
    <w:rsid w:val="000C7E1F"/>
    <w:rsid w:val="00111384"/>
    <w:rsid w:val="00155AE3"/>
    <w:rsid w:val="00156111"/>
    <w:rsid w:val="001F5458"/>
    <w:rsid w:val="001F5707"/>
    <w:rsid w:val="002058A6"/>
    <w:rsid w:val="00242E0A"/>
    <w:rsid w:val="0024683A"/>
    <w:rsid w:val="00270C87"/>
    <w:rsid w:val="00275CB9"/>
    <w:rsid w:val="0031551B"/>
    <w:rsid w:val="00317B5F"/>
    <w:rsid w:val="00341899"/>
    <w:rsid w:val="0034305F"/>
    <w:rsid w:val="00362140"/>
    <w:rsid w:val="003C447A"/>
    <w:rsid w:val="003D3374"/>
    <w:rsid w:val="003D5D50"/>
    <w:rsid w:val="003E7763"/>
    <w:rsid w:val="00420E9B"/>
    <w:rsid w:val="00423873"/>
    <w:rsid w:val="004A4396"/>
    <w:rsid w:val="004E3DAC"/>
    <w:rsid w:val="00525E6A"/>
    <w:rsid w:val="00542EF0"/>
    <w:rsid w:val="005710BC"/>
    <w:rsid w:val="005B30C8"/>
    <w:rsid w:val="005B7BEA"/>
    <w:rsid w:val="005F32D9"/>
    <w:rsid w:val="006073B4"/>
    <w:rsid w:val="006320A2"/>
    <w:rsid w:val="0067041F"/>
    <w:rsid w:val="006A1F8A"/>
    <w:rsid w:val="006B56E7"/>
    <w:rsid w:val="006C267E"/>
    <w:rsid w:val="006E11CE"/>
    <w:rsid w:val="00702FC3"/>
    <w:rsid w:val="007369AD"/>
    <w:rsid w:val="00757B62"/>
    <w:rsid w:val="00787A78"/>
    <w:rsid w:val="007B6330"/>
    <w:rsid w:val="007D12C1"/>
    <w:rsid w:val="00805882"/>
    <w:rsid w:val="00815E68"/>
    <w:rsid w:val="00820B1F"/>
    <w:rsid w:val="008245B5"/>
    <w:rsid w:val="00844ED4"/>
    <w:rsid w:val="008763E9"/>
    <w:rsid w:val="00890C59"/>
    <w:rsid w:val="008A3C9D"/>
    <w:rsid w:val="008B209A"/>
    <w:rsid w:val="008B527D"/>
    <w:rsid w:val="008B74F6"/>
    <w:rsid w:val="008D5DF0"/>
    <w:rsid w:val="008D6458"/>
    <w:rsid w:val="00907936"/>
    <w:rsid w:val="009114E7"/>
    <w:rsid w:val="0093527E"/>
    <w:rsid w:val="009515BD"/>
    <w:rsid w:val="0097103C"/>
    <w:rsid w:val="00984190"/>
    <w:rsid w:val="00993F93"/>
    <w:rsid w:val="009B5F26"/>
    <w:rsid w:val="00A23097"/>
    <w:rsid w:val="00AA4266"/>
    <w:rsid w:val="00AE699D"/>
    <w:rsid w:val="00B13A87"/>
    <w:rsid w:val="00B206F1"/>
    <w:rsid w:val="00B519E6"/>
    <w:rsid w:val="00BA24E9"/>
    <w:rsid w:val="00BD559A"/>
    <w:rsid w:val="00BD6FCC"/>
    <w:rsid w:val="00C01A4A"/>
    <w:rsid w:val="00C42B45"/>
    <w:rsid w:val="00C52333"/>
    <w:rsid w:val="00C920C9"/>
    <w:rsid w:val="00CA2038"/>
    <w:rsid w:val="00CE1A77"/>
    <w:rsid w:val="00CF59BA"/>
    <w:rsid w:val="00D154B6"/>
    <w:rsid w:val="00D734B4"/>
    <w:rsid w:val="00D7658C"/>
    <w:rsid w:val="00D80F40"/>
    <w:rsid w:val="00D9037E"/>
    <w:rsid w:val="00DB4D4F"/>
    <w:rsid w:val="00DF0D57"/>
    <w:rsid w:val="00E31EF1"/>
    <w:rsid w:val="00E323A3"/>
    <w:rsid w:val="00E43EA6"/>
    <w:rsid w:val="00E459FF"/>
    <w:rsid w:val="00E517C8"/>
    <w:rsid w:val="00E620AF"/>
    <w:rsid w:val="00E65FEE"/>
    <w:rsid w:val="00E70403"/>
    <w:rsid w:val="00E75A1D"/>
    <w:rsid w:val="00E925A6"/>
    <w:rsid w:val="00EC7649"/>
    <w:rsid w:val="00ED7E50"/>
    <w:rsid w:val="00EF22AD"/>
    <w:rsid w:val="00EF7242"/>
    <w:rsid w:val="00F06BDF"/>
    <w:rsid w:val="00F2320E"/>
    <w:rsid w:val="00F34001"/>
    <w:rsid w:val="00F740D1"/>
    <w:rsid w:val="00FA6A42"/>
    <w:rsid w:val="00FB3B3B"/>
    <w:rsid w:val="00FB3C73"/>
    <w:rsid w:val="00FF126A"/>
    <w:rsid w:val="00FF6F24"/>
    <w:rsid w:val="6327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5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DEFCDF1-F536-43FA-BF58-6759540941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Virtual University</Company>
  <Pages>1</Pages>
  <Words>149</Words>
  <Characters>852</Characters>
  <Lines>7</Lines>
  <Paragraphs>1</Paragraphs>
  <TotalTime>9</TotalTime>
  <ScaleCrop>false</ScaleCrop>
  <LinksUpToDate>false</LinksUpToDate>
  <CharactersWithSpaces>1000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8T18:24:00Z</dcterms:created>
  <dc:creator>Noor Rahman</dc:creator>
  <cp:lastModifiedBy>iftikhar.ali</cp:lastModifiedBy>
  <dcterms:modified xsi:type="dcterms:W3CDTF">2022-02-08T07:28:1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39591E9C672C4A12A34583AF724CCE23</vt:lpwstr>
  </property>
</Properties>
</file>